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9D27E8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b/>
          <w:bCs/>
          <w:color w:val="1D1C1D"/>
          <w:sz w:val="23"/>
          <w:szCs w:val="23"/>
        </w:rPr>
        <w:t>This is the very beginning of the </w:t>
      </w:r>
      <w:r w:rsidRPr="00D16CEE">
        <w:rPr>
          <w:rFonts w:ascii="Tahoma" w:eastAsia="Times New Roman" w:hAnsi="Tahoma" w:cs="Tahoma"/>
          <w:b/>
          <w:bCs/>
          <w:color w:val="1D1C1D"/>
          <w:sz w:val="23"/>
          <w:szCs w:val="23"/>
        </w:rPr>
        <w:t>﻿</w:t>
      </w:r>
      <w:r w:rsidRPr="00D16CEE">
        <w:rPr>
          <w:rFonts w:ascii="Arial" w:eastAsia="Times New Roman" w:hAnsi="Arial" w:cs="Arial"/>
          <w:b/>
          <w:bCs/>
          <w:color w:val="1D1C1D"/>
          <w:sz w:val="23"/>
          <w:szCs w:val="23"/>
        </w:rPr>
        <w:t>ask-42261 channel</w:t>
      </w:r>
    </w:p>
    <w:p w14:paraId="7910915F" w14:textId="77777777" w:rsidR="00D16CEE" w:rsidRPr="00D16CEE" w:rsidRDefault="00D16CEE" w:rsidP="00D16CEE">
      <w:pPr>
        <w:shd w:val="clear" w:color="auto" w:fill="FFFFFF"/>
        <w:spacing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4" w:history="1">
        <w:r w:rsidRPr="00D16CEE">
          <w:rPr>
            <w:rFonts w:ascii="Arial" w:eastAsia="Times New Roman" w:hAnsi="Arial" w:cs="Arial"/>
            <w:color w:val="0000FF"/>
            <w:sz w:val="23"/>
            <w:szCs w:val="23"/>
          </w:rPr>
          <w:t>@AskBCS Learning Assistant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created this channel today. It’s private, and can only be joined by invitation. Add description</w:t>
      </w:r>
    </w:p>
    <w:p w14:paraId="0BA5DC28" w14:textId="77777777" w:rsidR="00D16CEE" w:rsidRPr="00D16CEE" w:rsidRDefault="00D16CEE" w:rsidP="00D16CEE">
      <w:pPr>
        <w:shd w:val="clear" w:color="auto" w:fill="FFFFFF"/>
        <w:spacing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 Add people Connect an app Forward emails to this channel</w:t>
      </w:r>
    </w:p>
    <w:p w14:paraId="74FB9AB5" w14:textId="77777777" w:rsidR="00D16CEE" w:rsidRPr="00D16CEE" w:rsidRDefault="00D16CEE" w:rsidP="00D16CEE">
      <w:pPr>
        <w:shd w:val="clear" w:color="auto" w:fill="FFFFFF"/>
        <w:spacing w:after="0" w:line="240" w:lineRule="auto"/>
        <w:jc w:val="center"/>
        <w:rPr>
          <w:rFonts w:ascii="Arial" w:eastAsia="Times New Roman" w:hAnsi="Arial" w:cs="Arial"/>
          <w:b/>
          <w:bCs/>
          <w:color w:val="1D1C1D"/>
          <w:sz w:val="21"/>
          <w:szCs w:val="21"/>
        </w:rPr>
      </w:pPr>
      <w:r w:rsidRPr="00D16CEE">
        <w:rPr>
          <w:rFonts w:ascii="Arial" w:eastAsia="Times New Roman" w:hAnsi="Arial" w:cs="Arial"/>
          <w:b/>
          <w:bCs/>
          <w:color w:val="1D1C1D"/>
          <w:sz w:val="21"/>
          <w:szCs w:val="21"/>
        </w:rPr>
        <w:t>Today</w:t>
      </w:r>
    </w:p>
    <w:p w14:paraId="736B0A16" w14:textId="68E1183E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69332D00" wp14:editId="2483A1C0">
            <wp:extent cx="457200" cy="457200"/>
            <wp:effectExtent l="0" t="0" r="0" b="0"/>
            <wp:docPr id="44" name="Picture 44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EE367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7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AskBCS</w:t>
        </w:r>
        <w:proofErr w:type="spellEnd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 xml:space="preserve"> Learning </w:t>
        </w:r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Assistant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8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3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joined ask-42261 along with Kosal Sieng.</w:t>
      </w:r>
    </w:p>
    <w:p w14:paraId="7516D888" w14:textId="203D5521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6B52547B" wp14:editId="5BDF4A96">
            <wp:extent cx="457200" cy="457200"/>
            <wp:effectExtent l="0" t="0" r="0" b="0"/>
            <wp:docPr id="43" name="Picture 43">
              <a:hlinkClick xmlns:a="http://schemas.openxmlformats.org/drawingml/2006/main" r:id="rId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>
                      <a:hlinkClick r:id="rId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DCBD3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9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AskBCS</w:t>
        </w:r>
        <w:proofErr w:type="spellEnd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 xml:space="preserve"> Learning </w:t>
        </w:r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Assistant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0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3 PM</w:t>
        </w:r>
      </w:hyperlink>
    </w:p>
    <w:p w14:paraId="5D011F37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b/>
          <w:bCs/>
          <w:color w:val="1D1C1D"/>
          <w:sz w:val="23"/>
          <w:szCs w:val="23"/>
        </w:rPr>
        <w:t>ASK-42261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t> | Postgres | Assignment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</w:r>
      <w:r w:rsidRPr="00D16CEE">
        <w:rPr>
          <w:rFonts w:ascii="Arial" w:eastAsia="Times New Roman" w:hAnsi="Arial" w:cs="Arial"/>
          <w:i/>
          <w:iCs/>
          <w:color w:val="1D1C1D"/>
          <w:sz w:val="23"/>
          <w:szCs w:val="23"/>
        </w:rPr>
        <w:t>Submitted </w:t>
      </w:r>
      <w:r w:rsidRPr="00D16CEE">
        <w:rPr>
          <w:rFonts w:ascii="Arial" w:eastAsia="Times New Roman" w:hAnsi="Arial" w:cs="Arial"/>
          <w:b/>
          <w:bCs/>
          <w:i/>
          <w:iCs/>
          <w:color w:val="1D1C1D"/>
          <w:sz w:val="23"/>
          <w:szCs w:val="23"/>
        </w:rPr>
        <w:t>Feb 1 10:03 PM</w:t>
      </w:r>
    </w:p>
    <w:p w14:paraId="0F17585A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unable to load table to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postgres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table</w:t>
      </w:r>
    </w:p>
    <w:p w14:paraId="0DA5203B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b/>
          <w:bCs/>
          <w:color w:val="1D1C1D"/>
          <w:sz w:val="23"/>
          <w:szCs w:val="23"/>
        </w:rPr>
        <w:t>Thank you for submitting your question!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We are currently looking for a Learning Assistant to help you. If you have any additional information that would help us answer your question - such as images, screenshots, or code snippets - please add them below.</w:t>
      </w:r>
    </w:p>
    <w:p w14:paraId="12D23F5E" w14:textId="5123E5F6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507FD9B6" wp14:editId="1D0B2F57">
            <wp:extent cx="304800" cy="304800"/>
            <wp:effectExtent l="0" t="0" r="0" b="0"/>
            <wp:docPr id="42" name="Picture 42" descr=":bust_in_silhouette: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:bust_in_silhouette: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D5BB03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3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4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 xml:space="preserve">Hi ksieng2012, my name is Brandon and I will be assisting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you.What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do you go by?</w:t>
      </w:r>
    </w:p>
    <w:p w14:paraId="70742EF7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5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4</w:t>
        </w:r>
      </w:hyperlink>
    </w:p>
    <w:p w14:paraId="343AA182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What have you done so far?</w:t>
      </w:r>
    </w:p>
    <w:p w14:paraId="4852C1BB" w14:textId="2C6F295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53CFEBAA" wp14:editId="74D50D61">
            <wp:extent cx="457200" cy="4572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DF040B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7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8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4 PM</w:t>
        </w:r>
      </w:hyperlink>
    </w:p>
    <w:p w14:paraId="6BAADD0E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Hi Brandon</w:t>
      </w:r>
    </w:p>
    <w:p w14:paraId="14EF51BB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9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4</w:t>
        </w:r>
      </w:hyperlink>
    </w:p>
    <w:p w14:paraId="3C1F3F49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Kosal</w:t>
      </w:r>
    </w:p>
    <w:p w14:paraId="15CBB0E2" w14:textId="40BAE5B6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6A90BCB6" wp14:editId="0BFE9586">
            <wp:extent cx="304800" cy="304800"/>
            <wp:effectExtent l="0" t="0" r="0" b="0"/>
            <wp:docPr id="40" name="Picture 40" descr=":bust_in_silhouette:">
              <a:hlinkClick xmlns:a="http://schemas.openxmlformats.org/drawingml/2006/main" r:id="rId1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:bust_in_silhouette:">
                      <a:hlinkClick r:id="rId1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D8E04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20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21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4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Has schema been created? e.g. </w:t>
      </w:r>
      <w:r w:rsidRPr="00D16CEE">
        <w:rPr>
          <w:rFonts w:ascii="Courier New" w:eastAsia="Times New Roman" w:hAnsi="Courier New" w:cs="Courier New"/>
          <w:color w:val="E01E5A"/>
          <w:sz w:val="18"/>
          <w:szCs w:val="18"/>
        </w:rPr>
        <w:t>CREATE TABLE ...</w:t>
      </w:r>
    </w:p>
    <w:p w14:paraId="344E06F8" w14:textId="0C3C66BD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4DA477CB" wp14:editId="67BE57D5">
            <wp:extent cx="457200" cy="4572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E37EE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22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23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5 PM</w:t>
        </w:r>
      </w:hyperlink>
    </w:p>
    <w:p w14:paraId="0F646527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proofErr w:type="gram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yes</w:t>
      </w:r>
      <w:proofErr w:type="gram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I did</w:t>
      </w:r>
    </w:p>
    <w:p w14:paraId="19894BC8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2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5</w:t>
        </w:r>
      </w:hyperlink>
    </w:p>
    <w:p w14:paraId="432CFD7D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let me capture the error message</w:t>
      </w:r>
    </w:p>
    <w:p w14:paraId="30058957" w14:textId="403123C2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3994933E" wp14:editId="6EF4CB88">
            <wp:extent cx="304800" cy="304800"/>
            <wp:effectExtent l="0" t="0" r="0" b="0"/>
            <wp:docPr id="38" name="Picture 38" descr=":bust_in_silhouette:">
              <a:hlinkClick xmlns:a="http://schemas.openxmlformats.org/drawingml/2006/main" r:id="rId13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:bust_in_silhouette:">
                      <a:hlinkClick r:id="rId20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29BC8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25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26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5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Sure thing.</w:t>
      </w:r>
    </w:p>
    <w:p w14:paraId="4ACF24F1" w14:textId="56AC9375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13E18BF7" wp14:editId="1CCF4591">
            <wp:extent cx="457200" cy="4572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C910DD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27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28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5 PM</w:t>
        </w:r>
      </w:hyperlink>
    </w:p>
    <w:p w14:paraId="4798A38F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this is my table</w:t>
      </w:r>
    </w:p>
    <w:p w14:paraId="45C78468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29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5</w:t>
        </w:r>
      </w:hyperlink>
    </w:p>
    <w:p w14:paraId="122F735C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0"/>
          <w:szCs w:val="20"/>
        </w:rPr>
        <w:t>image.png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t> </w:t>
      </w:r>
    </w:p>
    <w:p w14:paraId="41694146" w14:textId="77777777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begin"/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instrText xml:space="preserve"> HYPERLINK "https://files.slack.com/files-pri/T01972U61UH-F01LN3AAF51/image.png" \t "_blank" </w:instrTex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separate"/>
      </w:r>
    </w:p>
    <w:p w14:paraId="7DFA04C0" w14:textId="02C07CD3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mc:AlternateContent>
          <mc:Choice Requires="wps">
            <w:drawing>
              <wp:inline distT="0" distB="0" distL="0" distR="0" wp14:anchorId="4EC33F6C" wp14:editId="7D6E1249">
                <wp:extent cx="304800" cy="304800"/>
                <wp:effectExtent l="0" t="0" r="0" b="0"/>
                <wp:docPr id="36" name="Rectangle 36">
                  <a:hlinkClick xmlns:a="http://schemas.openxmlformats.org/drawingml/2006/main" r:id="rId30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6DA3A48" id="Rectangle 36" o:spid="_x0000_s1026" href="https://files.slack.com/files-pri/T01972U61UH-F01LN3AAF51/image.png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7B953049" w14:textId="77777777" w:rsidR="00D16CEE" w:rsidRPr="00D16CEE" w:rsidRDefault="00D16CEE" w:rsidP="00D16CEE">
      <w:pPr>
        <w:spacing w:after="12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end"/>
      </w:r>
    </w:p>
    <w:p w14:paraId="256A4826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31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6</w:t>
        </w:r>
      </w:hyperlink>
    </w:p>
    <w:p w14:paraId="795E955F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0"/>
          <w:szCs w:val="20"/>
        </w:rPr>
        <w:t>image.png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t> </w:t>
      </w:r>
    </w:p>
    <w:p w14:paraId="3C9546DD" w14:textId="77777777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begin"/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instrText xml:space="preserve"> HYPERLINK "https://files.slack.com/files-pri/T01972U61UH-F01L73XQMAT/image.png" \t "_blank" </w:instrTex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separate"/>
      </w:r>
    </w:p>
    <w:p w14:paraId="45CC4EBF" w14:textId="2182182E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mc:AlternateContent>
          <mc:Choice Requires="wps">
            <w:drawing>
              <wp:inline distT="0" distB="0" distL="0" distR="0" wp14:anchorId="3364F105" wp14:editId="49D23D2F">
                <wp:extent cx="304800" cy="304800"/>
                <wp:effectExtent l="0" t="0" r="0" b="0"/>
                <wp:docPr id="35" name="Rectangle 35">
                  <a:hlinkClick xmlns:a="http://schemas.openxmlformats.org/drawingml/2006/main" r:id="rId32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35A507D" id="Rectangle 35" o:spid="_x0000_s1026" href="https://files.slack.com/files-pri/T01972U61UH-F01L73XQMAT/image.png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49F5D3A5" w14:textId="77777777" w:rsidR="00D16CEE" w:rsidRPr="00D16CEE" w:rsidRDefault="00D16CEE" w:rsidP="00D16CEE">
      <w:pPr>
        <w:spacing w:after="12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end"/>
      </w:r>
    </w:p>
    <w:p w14:paraId="76C54E1C" w14:textId="0615884C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427F1E0A" wp14:editId="162E378B">
            <wp:extent cx="304800" cy="304800"/>
            <wp:effectExtent l="0" t="0" r="0" b="0"/>
            <wp:docPr id="34" name="Picture 34" descr=":bust_in_silhouette:">
              <a:hlinkClick xmlns:a="http://schemas.openxmlformats.org/drawingml/2006/main" r:id="rId2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:bust_in_silhouette:">
                      <a:hlinkClick r:id="rId20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527AF7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33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3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6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Hmm interesting...</w:t>
      </w:r>
    </w:p>
    <w:p w14:paraId="194413B3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35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7</w:t>
        </w:r>
      </w:hyperlink>
    </w:p>
    <w:p w14:paraId="63B475D1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Its saying there is an error within the csv header.</w:t>
      </w:r>
    </w:p>
    <w:p w14:paraId="1D18D12F" w14:textId="479A6518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21B03B94" wp14:editId="002FDF69">
            <wp:extent cx="457200" cy="4572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1DAE05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36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37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7 PM</w:t>
        </w:r>
      </w:hyperlink>
    </w:p>
    <w:p w14:paraId="79A9EDA0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ahh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i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see,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i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miss a column</w:t>
      </w:r>
    </w:p>
    <w:p w14:paraId="070DFDFA" w14:textId="017FECB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00EA5D5C" wp14:editId="355463A8">
            <wp:extent cx="304800" cy="304800"/>
            <wp:effectExtent l="0" t="0" r="0" b="0"/>
            <wp:docPr id="32" name="Picture 32" descr=":bust_in_silhouette: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:bust_in_silhouette: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D51432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38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39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7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What is the first line of the csv look like?</w:t>
      </w:r>
    </w:p>
    <w:p w14:paraId="0F749ABC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40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7</w:t>
        </w:r>
      </w:hyperlink>
    </w:p>
    <w:p w14:paraId="0760C63D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Does it match the schema?</w:t>
      </w:r>
    </w:p>
    <w:p w14:paraId="26A1BE85" w14:textId="196E3EEB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3A0C3590" wp14:editId="045A5B53">
            <wp:extent cx="457200" cy="4572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16BC2D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41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42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7 PM</w:t>
        </w:r>
      </w:hyperlink>
    </w:p>
    <w:p w14:paraId="513DC53E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0"/>
          <w:szCs w:val="20"/>
        </w:rPr>
        <w:t>image.png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t> </w:t>
      </w:r>
    </w:p>
    <w:p w14:paraId="49C4AC85" w14:textId="77777777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begin"/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instrText xml:space="preserve"> HYPERLINK "https://files.slack.com/files-pri/T01972U61UH-F01MBN4FHCG/image.png" \t "_blank" </w:instrTex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separate"/>
      </w:r>
    </w:p>
    <w:p w14:paraId="191B51B8" w14:textId="3F347C47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mc:AlternateContent>
          <mc:Choice Requires="wps">
            <w:drawing>
              <wp:inline distT="0" distB="0" distL="0" distR="0" wp14:anchorId="016FB66D" wp14:editId="643E2594">
                <wp:extent cx="3429000" cy="249555"/>
                <wp:effectExtent l="0" t="0" r="0" b="0"/>
                <wp:docPr id="30" name="Rectangle 30">
                  <a:hlinkClick xmlns:a="http://schemas.openxmlformats.org/drawingml/2006/main" r:id="rId43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429000" cy="2495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A8393AD" id="Rectangle 30" o:spid="_x0000_s1026" href="https://files.slack.com/files-pri/T01972U61UH-F01MBN4FHCG/image.png" target="&quot;_blank&quot;" style="width:270pt;height:19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481ACCCC" w14:textId="77777777" w:rsidR="00D16CEE" w:rsidRPr="00D16CEE" w:rsidRDefault="00D16CEE" w:rsidP="00D16CEE">
      <w:pPr>
        <w:spacing w:after="12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end"/>
      </w:r>
    </w:p>
    <w:p w14:paraId="472F767D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4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7</w:t>
        </w:r>
      </w:hyperlink>
    </w:p>
    <w:p w14:paraId="02E18516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0"/>
          <w:szCs w:val="20"/>
        </w:rPr>
        <w:t>image.png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t> </w:t>
      </w:r>
    </w:p>
    <w:p w14:paraId="20BB5125" w14:textId="77777777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begin"/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instrText xml:space="preserve"> HYPERLINK "https://files.slack.com/files-pri/T01972U61UH-F01LN3DTP6X/image.png" \t "_blank" </w:instrTex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separate"/>
      </w:r>
    </w:p>
    <w:p w14:paraId="4D24BC1B" w14:textId="6CAEE53D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lastRenderedPageBreak/>
        <mc:AlternateContent>
          <mc:Choice Requires="wps">
            <w:drawing>
              <wp:inline distT="0" distB="0" distL="0" distR="0" wp14:anchorId="35B61BC3" wp14:editId="5C776D74">
                <wp:extent cx="2701925" cy="2888615"/>
                <wp:effectExtent l="0" t="0" r="0" b="0"/>
                <wp:docPr id="29" name="Rectangle 29">
                  <a:hlinkClick xmlns:a="http://schemas.openxmlformats.org/drawingml/2006/main" r:id="rId45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701925" cy="28886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9376DD9" id="Rectangle 29" o:spid="_x0000_s1026" href="https://files.slack.com/files-pri/T01972U61UH-F01LN3DTP6X/image.png" target="&quot;_blank&quot;" style="width:212.75pt;height:227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1551231D" w14:textId="77777777" w:rsidR="00D16CEE" w:rsidRPr="00D16CEE" w:rsidRDefault="00D16CEE" w:rsidP="00D16CEE">
      <w:pPr>
        <w:spacing w:after="12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end"/>
      </w:r>
    </w:p>
    <w:p w14:paraId="64BCD810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46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7</w:t>
        </w:r>
      </w:hyperlink>
    </w:p>
    <w:p w14:paraId="3BB9D76C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i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miss the population</w:t>
      </w:r>
    </w:p>
    <w:p w14:paraId="638A1C81" w14:textId="7B589DC0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2653C91B" wp14:editId="5FC09D1F">
            <wp:extent cx="304800" cy="304800"/>
            <wp:effectExtent l="0" t="0" r="0" b="0"/>
            <wp:docPr id="28" name="Picture 28" descr=":bust_in_silhouette: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:bust_in_silhouette: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746BA3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47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48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8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Ah</w:t>
      </w:r>
    </w:p>
    <w:p w14:paraId="41521FD6" w14:textId="7100576F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7756D7C3" wp14:editId="1AA96E7C">
            <wp:extent cx="457200" cy="4572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9C237F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49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50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8 PM</w:t>
        </w:r>
      </w:hyperlink>
    </w:p>
    <w:p w14:paraId="2F0A6EF1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my brain dead now. is there a way to append a column?</w:t>
      </w:r>
    </w:p>
    <w:p w14:paraId="3E4EE90B" w14:textId="78F3D97A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59A05491" wp14:editId="01E99488">
            <wp:extent cx="304800" cy="304800"/>
            <wp:effectExtent l="0" t="0" r="0" b="0"/>
            <wp:docPr id="26" name="Picture 26" descr=":bust_in_silhouette: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:bust_in_silhouette: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F2E7F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51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52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8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I think that might cause an import error.</w:t>
      </w:r>
    </w:p>
    <w:p w14:paraId="1CB7C6BC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53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09</w:t>
        </w:r>
      </w:hyperlink>
    </w:p>
    <w:p w14:paraId="514FD2DE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Hmm I'm old school, I would drop a table and create a new using the query tool.</w:t>
      </w:r>
    </w:p>
    <w:p w14:paraId="7E596DCE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5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1</w:t>
        </w:r>
      </w:hyperlink>
    </w:p>
    <w:p w14:paraId="47D66BE6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my brain dead now. is there a way to append a column?</w:t>
      </w:r>
    </w:p>
    <w:p w14:paraId="07F63E56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This time of night is rough...</w:t>
      </w:r>
    </w:p>
    <w:p w14:paraId="0CC20C50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55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1</w:t>
        </w:r>
      </w:hyperlink>
    </w:p>
    <w:p w14:paraId="0B5F0CD7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Does that help?</w:t>
      </w:r>
    </w:p>
    <w:p w14:paraId="587C5B49" w14:textId="5B0831AE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76D91AE9" wp14:editId="63C36BB7">
            <wp:extent cx="457200" cy="4572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C6EECA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56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57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1 PM</w:t>
        </w:r>
      </w:hyperlink>
    </w:p>
    <w:p w14:paraId="2BC38B1C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I see. let me try</w:t>
      </w:r>
    </w:p>
    <w:p w14:paraId="07BC6ED7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58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4</w:t>
        </w:r>
      </w:hyperlink>
    </w:p>
    <w:p w14:paraId="62F4F463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it still error</w:t>
      </w:r>
    </w:p>
    <w:p w14:paraId="6A506256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59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4</w:t>
        </w:r>
      </w:hyperlink>
    </w:p>
    <w:p w14:paraId="28D97E6C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0"/>
          <w:szCs w:val="20"/>
        </w:rPr>
        <w:t>image.png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t> </w:t>
      </w:r>
    </w:p>
    <w:p w14:paraId="3AD3AE68" w14:textId="77777777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lastRenderedPageBreak/>
        <w:fldChar w:fldCharType="begin"/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instrText xml:space="preserve"> HYPERLINK "https://files.slack.com/files-pri/T01972U61UH-F01LN3T1DB5/image.png" \t "_blank" </w:instrTex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separate"/>
      </w:r>
    </w:p>
    <w:p w14:paraId="65D695F5" w14:textId="43301644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mc:AlternateContent>
          <mc:Choice Requires="wps">
            <w:drawing>
              <wp:inline distT="0" distB="0" distL="0" distR="0" wp14:anchorId="01EA4D7E" wp14:editId="2B4CFA6E">
                <wp:extent cx="304800" cy="304800"/>
                <wp:effectExtent l="0" t="0" r="0" b="0"/>
                <wp:docPr id="24" name="Rectangle 24">
                  <a:hlinkClick xmlns:a="http://schemas.openxmlformats.org/drawingml/2006/main" r:id="rId60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2A1DC17" id="Rectangle 24" o:spid="_x0000_s1026" href="https://files.slack.com/files-pri/T01972U61UH-F01LN3T1DB5/image.png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7443D176" w14:textId="77777777" w:rsidR="00D16CEE" w:rsidRPr="00D16CEE" w:rsidRDefault="00D16CEE" w:rsidP="00D16CEE">
      <w:pPr>
        <w:spacing w:after="12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end"/>
      </w:r>
    </w:p>
    <w:p w14:paraId="68C78690" w14:textId="41873886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14AB7D2B" wp14:editId="759A74FE">
            <wp:extent cx="304800" cy="304800"/>
            <wp:effectExtent l="0" t="0" r="0" b="0"/>
            <wp:docPr id="23" name="Picture 23" descr=":bust_in_silhouette:">
              <a:hlinkClick xmlns:a="http://schemas.openxmlformats.org/drawingml/2006/main" r:id="rId5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:bust_in_silhouette:">
                      <a:hlinkClick r:id="rId13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823554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61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62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7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Alright</w:t>
      </w:r>
    </w:p>
    <w:p w14:paraId="2344AA63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63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8</w:t>
        </w:r>
      </w:hyperlink>
    </w:p>
    <w:p w14:paraId="1C496DC3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proofErr w:type="gram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Typically</w:t>
      </w:r>
      <w:proofErr w:type="gram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error 1. Means that the schema does not match up with the csv.</w:t>
      </w:r>
    </w:p>
    <w:p w14:paraId="4804847E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6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8</w:t>
        </w:r>
      </w:hyperlink>
    </w:p>
    <w:p w14:paraId="705BA785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Meaning that int/decimal or varchar maybe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misued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.</w:t>
      </w:r>
    </w:p>
    <w:p w14:paraId="073679AE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65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9</w:t>
        </w:r>
      </w:hyperlink>
    </w:p>
    <w:p w14:paraId="4FE6AC1A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Or the character limit doesn't match the data.</w:t>
      </w:r>
    </w:p>
    <w:p w14:paraId="5F653B82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66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9</w:t>
        </w:r>
      </w:hyperlink>
    </w:p>
    <w:p w14:paraId="49A8D0CE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in the csv.</w:t>
      </w:r>
    </w:p>
    <w:p w14:paraId="6C5F3BDC" w14:textId="0F686CF3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11ED9C6A" wp14:editId="31A7DA24">
            <wp:extent cx="457200" cy="457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885CA3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67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68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9 PM</w:t>
        </w:r>
      </w:hyperlink>
    </w:p>
    <w:p w14:paraId="36569A7A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ok, thank you</w:t>
      </w:r>
    </w:p>
    <w:p w14:paraId="33711C2E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69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19</w:t>
        </w:r>
      </w:hyperlink>
    </w:p>
    <w:p w14:paraId="1552CCBB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hmm</w:t>
      </w:r>
    </w:p>
    <w:p w14:paraId="2484E85E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70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0</w:t>
        </w:r>
      </w:hyperlink>
    </w:p>
    <w:p w14:paraId="19D32E19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wait one more question</w:t>
      </w:r>
    </w:p>
    <w:p w14:paraId="559C47A7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71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0</w:t>
        </w:r>
      </w:hyperlink>
    </w:p>
    <w:p w14:paraId="6775B1F3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0"/>
          <w:szCs w:val="20"/>
        </w:rPr>
        <w:t>image.png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t> </w:t>
      </w:r>
    </w:p>
    <w:p w14:paraId="2938A0C7" w14:textId="77777777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color w:val="0000FF"/>
          <w:sz w:val="24"/>
          <w:szCs w:val="24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begin"/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instrText xml:space="preserve"> HYPERLINK "https://files.slack.com/files-pri/T01972U61UH-F01M0GKTU0H/image.png" \t "_blank" </w:instrTex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separate"/>
      </w:r>
    </w:p>
    <w:p w14:paraId="7C7CC28A" w14:textId="45B24C8F" w:rsidR="00D16CEE" w:rsidRPr="00D16CEE" w:rsidRDefault="00D16CEE" w:rsidP="00D16CE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mc:AlternateContent>
          <mc:Choice Requires="wps">
            <w:drawing>
              <wp:inline distT="0" distB="0" distL="0" distR="0" wp14:anchorId="6396450E" wp14:editId="212C908E">
                <wp:extent cx="304800" cy="304800"/>
                <wp:effectExtent l="0" t="0" r="0" b="0"/>
                <wp:docPr id="21" name="Rectangle 21">
                  <a:hlinkClick xmlns:a="http://schemas.openxmlformats.org/drawingml/2006/main" r:id="rId72" tgtFrame="&quot;_blank&quot;"/>
                </wp:docPr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062B3B8A" id="Rectangle 21" o:spid="_x0000_s1026" href="https://files.slack.com/files-pri/T01972U61UH-F01M0GKTU0H/image.png" target="&quot;_blank&quot;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" o:button="t" filled="f" stroked="f">
                <v:fill o:detectmouseclick="t"/>
                <o:lock v:ext="edit" aspectratio="t"/>
                <w10:anchorlock/>
              </v:rect>
            </w:pict>
          </mc:Fallback>
        </mc:AlternateContent>
      </w:r>
    </w:p>
    <w:p w14:paraId="59401693" w14:textId="77777777" w:rsidR="00D16CEE" w:rsidRPr="00D16CEE" w:rsidRDefault="00D16CEE" w:rsidP="00D16CEE">
      <w:pPr>
        <w:spacing w:after="12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fldChar w:fldCharType="end"/>
      </w:r>
    </w:p>
    <w:p w14:paraId="0AAEFBB8" w14:textId="70F5084B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16E40CEB" wp14:editId="70A7D075">
            <wp:extent cx="304800" cy="304800"/>
            <wp:effectExtent l="0" t="0" r="0" b="0"/>
            <wp:docPr id="20" name="Picture 20" descr=":bust_in_silhouette: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:bust_in_silhouette: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FB6E0C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73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7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0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Alright.</w:t>
      </w:r>
    </w:p>
    <w:p w14:paraId="49B9C901" w14:textId="2B4250EF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45D05D40" wp14:editId="43C6589D">
            <wp:extent cx="457200" cy="4572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114EF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75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76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0 PM</w:t>
        </w:r>
      </w:hyperlink>
    </w:p>
    <w:p w14:paraId="626D1267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right </w:t>
      </w:r>
      <w:proofErr w:type="gram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now</w:t>
      </w:r>
      <w:proofErr w:type="gram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I have assumed office and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term_u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as date</w:t>
      </w:r>
    </w:p>
    <w:p w14:paraId="0D67E3BF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77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0</w:t>
        </w:r>
      </w:hyperlink>
    </w:p>
    <w:p w14:paraId="6598C032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data type as date in the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sql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table</w:t>
      </w:r>
    </w:p>
    <w:p w14:paraId="301225A4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78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1</w:t>
        </w:r>
      </w:hyperlink>
    </w:p>
    <w:p w14:paraId="433AD87F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do you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thing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it might be the problem?</w:t>
      </w:r>
    </w:p>
    <w:p w14:paraId="43906AC3" w14:textId="3095D7E5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65963DD5" wp14:editId="71D5C28F">
            <wp:extent cx="304800" cy="304800"/>
            <wp:effectExtent l="0" t="0" r="0" b="0"/>
            <wp:docPr id="18" name="Picture 18" descr=":bust_in_silhouette:">
              <a:hlinkClick xmlns:a="http://schemas.openxmlformats.org/drawingml/2006/main" r:id="rId6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:bust_in_silhouette:">
                      <a:hlinkClick r:id="rId6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C8087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79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80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1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That would not work.</w:t>
      </w:r>
    </w:p>
    <w:p w14:paraId="75BB6BAB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81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1</w:t>
        </w:r>
      </w:hyperlink>
    </w:p>
    <w:p w14:paraId="321E7AE7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Set it to varchar.</w:t>
      </w:r>
    </w:p>
    <w:p w14:paraId="565DCC74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82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1</w:t>
        </w:r>
      </w:hyperlink>
    </w:p>
    <w:p w14:paraId="6779647E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Postgres has a format that needs to be adhered for date.</w:t>
      </w:r>
    </w:p>
    <w:p w14:paraId="37111442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83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3</w:t>
        </w:r>
      </w:hyperlink>
    </w:p>
    <w:p w14:paraId="254303B1" w14:textId="77777777" w:rsidR="00D16CEE" w:rsidRPr="00D16CEE" w:rsidRDefault="00D16CEE" w:rsidP="00D16C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18"/>
          <w:szCs w:val="18"/>
        </w:rPr>
      </w:pP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t>'YYYY-MM-DD' or 'YYYYMMDD'</w:t>
      </w:r>
    </w:p>
    <w:p w14:paraId="16F15D5E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8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4</w:t>
        </w:r>
      </w:hyperlink>
    </w:p>
    <w:p w14:paraId="44979E3D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I would use excel or pandas to normalize your csv data to adhere to the above format.</w:t>
      </w:r>
    </w:p>
    <w:p w14:paraId="079E61C1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85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4</w:t>
        </w:r>
      </w:hyperlink>
    </w:p>
    <w:p w14:paraId="6218E98D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Go with YYYY-MM-DD</w:t>
      </w:r>
    </w:p>
    <w:p w14:paraId="70C4A827" w14:textId="3C1AA375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4FCF0F8F" wp14:editId="14953B8F">
            <wp:extent cx="457200" cy="4572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73C984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86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87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5 PM</w:t>
        </w:r>
      </w:hyperlink>
    </w:p>
    <w:p w14:paraId="4C06B5C7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ok, let me try.</w:t>
      </w:r>
    </w:p>
    <w:p w14:paraId="3878718E" w14:textId="6DA38670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5594D277" wp14:editId="7C79F471">
            <wp:extent cx="304800" cy="304800"/>
            <wp:effectExtent l="0" t="0" r="0" b="0"/>
            <wp:docPr id="16" name="Picture 16" descr=":bust_in_silhouette:">
              <a:hlinkClick xmlns:a="http://schemas.openxmlformats.org/drawingml/2006/main" r:id="rId7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:bust_in_silhouette:">
                      <a:hlinkClick r:id="rId7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91B64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88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89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5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The quick and dirty solution is setting it to varchar.</w:t>
      </w:r>
    </w:p>
    <w:p w14:paraId="158CBE1F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90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5</w:t>
        </w:r>
      </w:hyperlink>
    </w:p>
    <w:p w14:paraId="5366693A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But you will not be able to query based off of date.</w:t>
      </w:r>
    </w:p>
    <w:p w14:paraId="1ADFB83B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91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5</w:t>
        </w:r>
      </w:hyperlink>
    </w:p>
    <w:p w14:paraId="13AB60F7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Within your database.</w:t>
      </w:r>
    </w:p>
    <w:p w14:paraId="30B399AE" w14:textId="2BEA3FC8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495B0030" wp14:editId="1354811F">
            <wp:extent cx="457200" cy="4572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B79A8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92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93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6 PM</w:t>
        </w:r>
      </w:hyperlink>
    </w:p>
    <w:p w14:paraId="3A170CE1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I see,</w:t>
      </w:r>
    </w:p>
    <w:p w14:paraId="2155EE7B" w14:textId="49601291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43230CED" wp14:editId="668CFA02">
            <wp:extent cx="304800" cy="304800"/>
            <wp:effectExtent l="0" t="0" r="0" b="0"/>
            <wp:docPr id="14" name="Picture 14" descr=":bust_in_silhouette:">
              <a:hlinkClick xmlns:a="http://schemas.openxmlformats.org/drawingml/2006/main" r:id="rId4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:bust_in_silhouette:">
                      <a:hlinkClick r:id="rId4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AA96E2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94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95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6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You have to query based of a string match.</w:t>
      </w:r>
    </w:p>
    <w:p w14:paraId="436B50C4" w14:textId="2B073B7C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32B3B19F" wp14:editId="36BA7AD6">
            <wp:extent cx="457200" cy="4572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064201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96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97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6 PM</w:t>
        </w:r>
      </w:hyperlink>
    </w:p>
    <w:p w14:paraId="161EC8D4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what is the better way to do it?</w:t>
      </w:r>
    </w:p>
    <w:p w14:paraId="360B23CA" w14:textId="4FBE0A18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32B1EC37" wp14:editId="536E7652">
            <wp:extent cx="304800" cy="304800"/>
            <wp:effectExtent l="0" t="0" r="0" b="0"/>
            <wp:docPr id="12" name="Picture 12" descr=":bust_in_silhouette: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:bust_in_silhouette: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8CDC1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98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99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6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Load up pandas load the csv</w:t>
      </w:r>
    </w:p>
    <w:p w14:paraId="23AA48FF" w14:textId="71FED2B0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6EBFD072" wp14:editId="34B3D4FE">
            <wp:extent cx="457200" cy="4572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BF16FB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00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01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7 PM</w:t>
        </w:r>
      </w:hyperlink>
    </w:p>
    <w:p w14:paraId="7BE18BCC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ok</w:t>
      </w:r>
    </w:p>
    <w:p w14:paraId="16BD118A" w14:textId="2E6835B1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4FAC96C8" wp14:editId="2E69DDA1">
            <wp:extent cx="304800" cy="304800"/>
            <wp:effectExtent l="0" t="0" r="0" b="0"/>
            <wp:docPr id="10" name="Picture 10" descr=":bust_in_silhouette: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:bust_in_silhouette:">
                      <a:hlinkClick r:id="rId7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69B7E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02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03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7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see if you can utilize this pandas function.</w:t>
      </w:r>
    </w:p>
    <w:p w14:paraId="0B98321A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0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7</w:t>
        </w:r>
      </w:hyperlink>
    </w:p>
    <w:p w14:paraId="68C6D6B3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05" w:tgtFrame="_blank" w:history="1">
        <w:r w:rsidRPr="00D16CEE">
          <w:rPr>
            <w:rFonts w:ascii="Arial" w:eastAsia="Times New Roman" w:hAnsi="Arial" w:cs="Arial"/>
            <w:color w:val="0000FF"/>
            <w:sz w:val="23"/>
            <w:szCs w:val="23"/>
          </w:rPr>
          <w:t>https://pandas.pydata.org/pandas-docs/stable/reference/api/pandas.to_datetime.html</w:t>
        </w:r>
      </w:hyperlink>
    </w:p>
    <w:p w14:paraId="2F278744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06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7</w:t>
        </w:r>
      </w:hyperlink>
    </w:p>
    <w:p w14:paraId="1A7D074F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lastRenderedPageBreak/>
        <w:t>This will convert it to a YYYY-MM-DD format.</w:t>
      </w:r>
    </w:p>
    <w:p w14:paraId="498E1FBD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07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8</w:t>
        </w:r>
      </w:hyperlink>
    </w:p>
    <w:p w14:paraId="6C647EC8" w14:textId="77777777" w:rsidR="00D16CEE" w:rsidRPr="00D16CEE" w:rsidRDefault="00D16CEE" w:rsidP="00D16C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60" w:after="60" w:line="240" w:lineRule="auto"/>
        <w:rPr>
          <w:rFonts w:ascii="Courier New" w:eastAsia="Times New Roman" w:hAnsi="Courier New" w:cs="Courier New"/>
          <w:color w:val="1D1C1D"/>
          <w:sz w:val="18"/>
          <w:szCs w:val="18"/>
        </w:rPr>
      </w:pP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t xml:space="preserve">df = </w:t>
      </w:r>
      <w:proofErr w:type="spellStart"/>
      <w:proofErr w:type="gramStart"/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t>pd.DataFrame</w:t>
      </w:r>
      <w:proofErr w:type="spellEnd"/>
      <w:proofErr w:type="gramEnd"/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t>({'year': [2015, 2016],</w:t>
      </w: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br/>
      </w: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br/>
        <w:t xml:space="preserve">                   'month': [2, 3],</w:t>
      </w: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br/>
      </w: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br/>
        <w:t xml:space="preserve">                   'day': [4, 5]})</w:t>
      </w: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br/>
      </w: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br/>
      </w:r>
      <w:proofErr w:type="spellStart"/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t>pd.to_datetime</w:t>
      </w:r>
      <w:proofErr w:type="spellEnd"/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t>(df)</w:t>
      </w: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br/>
        <w:t>0   2015-02-04</w:t>
      </w: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br/>
        <w:t>1   2016-03-05</w:t>
      </w:r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br/>
      </w:r>
      <w:proofErr w:type="spellStart"/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t>dtype</w:t>
      </w:r>
      <w:proofErr w:type="spellEnd"/>
      <w:r w:rsidRPr="00D16CEE">
        <w:rPr>
          <w:rFonts w:ascii="Courier New" w:eastAsia="Times New Roman" w:hAnsi="Courier New" w:cs="Courier New"/>
          <w:color w:val="1D1C1D"/>
          <w:sz w:val="18"/>
          <w:szCs w:val="18"/>
        </w:rPr>
        <w:t>: datetime64[ns]</w:t>
      </w:r>
    </w:p>
    <w:p w14:paraId="6660B8CA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08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8</w:t>
        </w:r>
      </w:hyperlink>
    </w:p>
    <w:p w14:paraId="279DFA39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Then upload it to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postgres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.</w:t>
      </w:r>
    </w:p>
    <w:p w14:paraId="72951234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09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8</w:t>
        </w:r>
      </w:hyperlink>
    </w:p>
    <w:p w14:paraId="5BE84941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and try your import again.</w:t>
      </w:r>
    </w:p>
    <w:p w14:paraId="794F1FE5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10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8</w:t>
        </w:r>
      </w:hyperlink>
    </w:p>
    <w:p w14:paraId="6B8799DC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Does that help?</w:t>
      </w:r>
    </w:p>
    <w:p w14:paraId="4C268EEC" w14:textId="7824ACDE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2B2149C1" wp14:editId="31111A24">
            <wp:extent cx="457200" cy="4572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45D344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11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12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9 PM</w:t>
        </w:r>
      </w:hyperlink>
    </w:p>
    <w:p w14:paraId="57C6C83F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then I can</w:t>
      </w:r>
    </w:p>
    <w:p w14:paraId="7FFCEC21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13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9</w:t>
        </w:r>
      </w:hyperlink>
    </w:p>
    <w:p w14:paraId="24FBA6A0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CREATE TABLE "senate" (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key" int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st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" varchar(10)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state" varchar(50)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senator" varchar(100)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party" varchar(100)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born" varchar(50)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assumed_office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" varchar(50)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term_u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" varchar(50)   NOT NULL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);</w:t>
      </w:r>
    </w:p>
    <w:p w14:paraId="65340CAF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1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29</w:t>
        </w:r>
      </w:hyperlink>
    </w:p>
    <w:p w14:paraId="18D77722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use date for assumed </w:t>
      </w:r>
      <w:proofErr w:type="gram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office</w:t>
      </w:r>
      <w:proofErr w:type="gram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right?</w:t>
      </w:r>
    </w:p>
    <w:p w14:paraId="1D0219DD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15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0</w:t>
        </w:r>
      </w:hyperlink>
    </w:p>
    <w:p w14:paraId="74A6E3D6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instead of </w:t>
      </w:r>
      <w:proofErr w:type="gram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varchar(</w:t>
      </w:r>
      <w:proofErr w:type="gramEnd"/>
      <w:r w:rsidRPr="00D16CEE">
        <w:rPr>
          <w:rFonts w:ascii="Arial" w:eastAsia="Times New Roman" w:hAnsi="Arial" w:cs="Arial"/>
          <w:color w:val="1D1C1D"/>
          <w:sz w:val="23"/>
          <w:szCs w:val="23"/>
        </w:rPr>
        <w:t>50)</w:t>
      </w:r>
    </w:p>
    <w:p w14:paraId="417F7D8E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16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0</w:t>
        </w:r>
      </w:hyperlink>
    </w:p>
    <w:p w14:paraId="53009151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I change it to varchar</w:t>
      </w:r>
    </w:p>
    <w:p w14:paraId="57D3BD5F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17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0</w:t>
        </w:r>
      </w:hyperlink>
    </w:p>
    <w:p w14:paraId="7114C365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i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can upload now</w:t>
      </w:r>
    </w:p>
    <w:p w14:paraId="4498EA62" w14:textId="18CFEFFB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37173573" wp14:editId="45EC6448">
            <wp:extent cx="304800" cy="304800"/>
            <wp:effectExtent l="0" t="0" r="0" b="0"/>
            <wp:docPr id="8" name="Picture 8" descr=":bust_in_silhouette:">
              <a:hlinkClick xmlns:a="http://schemas.openxmlformats.org/drawingml/2006/main" r:id="rId79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:bust_in_silhouette:">
                      <a:hlinkClick r:id="rId79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492A2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18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19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0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Yes.</w:t>
      </w:r>
    </w:p>
    <w:p w14:paraId="625A334E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20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1</w:t>
        </w:r>
      </w:hyperlink>
    </w:p>
    <w:p w14:paraId="396F2B1A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Is population in there?</w:t>
      </w:r>
    </w:p>
    <w:p w14:paraId="78D55045" w14:textId="6F82E605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106A496F" wp14:editId="128410BD">
            <wp:extent cx="457200" cy="457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756061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21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22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1 PM</w:t>
        </w:r>
      </w:hyperlink>
    </w:p>
    <w:p w14:paraId="73FF1FB5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lastRenderedPageBreak/>
        <w:t>oh yes, I use alter table</w:t>
      </w:r>
    </w:p>
    <w:p w14:paraId="1D7064FB" w14:textId="09ED0F2E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588FD3D5" wp14:editId="2DA7657C">
            <wp:extent cx="304800" cy="304800"/>
            <wp:effectExtent l="0" t="0" r="0" b="0"/>
            <wp:docPr id="6" name="Picture 6" descr=":bust_in_silhouette:">
              <a:hlinkClick xmlns:a="http://schemas.openxmlformats.org/drawingml/2006/main" r:id="rId47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:bust_in_silhouette:">
                      <a:hlinkClick r:id="rId47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DEBF55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23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2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1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 xml:space="preserve">is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term_u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a int?</w:t>
      </w:r>
    </w:p>
    <w:p w14:paraId="2B5F0B07" w14:textId="4964B672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20BE682D" wp14:editId="653BFCF9">
            <wp:extent cx="457200" cy="457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6DBCA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25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26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1 PM</w:t>
        </w:r>
      </w:hyperlink>
    </w:p>
    <w:p w14:paraId="6B9AC2D3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let me add it</w:t>
      </w:r>
    </w:p>
    <w:p w14:paraId="2B310EF7" w14:textId="78C9AA16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43AF3900" wp14:editId="4129B9CC">
            <wp:extent cx="304800" cy="304800"/>
            <wp:effectExtent l="0" t="0" r="0" b="0"/>
            <wp:docPr id="4" name="Picture 4" descr=":bust_in_silhouette: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:bust_in_silhouette: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17EC61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27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28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1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is born an int?</w:t>
      </w:r>
    </w:p>
    <w:p w14:paraId="74D40620" w14:textId="4822E5F8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342A86BF" wp14:editId="2994AFA4">
            <wp:extent cx="457200" cy="4572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BDF02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29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30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3 PM</w:t>
        </w:r>
      </w:hyperlink>
    </w:p>
    <w:p w14:paraId="4DA6FA0F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ah you are right</w:t>
      </w:r>
    </w:p>
    <w:p w14:paraId="19D40358" w14:textId="037CB87E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0000FF"/>
          <w:sz w:val="23"/>
          <w:szCs w:val="23"/>
        </w:rPr>
        <w:drawing>
          <wp:inline distT="0" distB="0" distL="0" distR="0" wp14:anchorId="5E802DBE" wp14:editId="099DBD88">
            <wp:extent cx="304800" cy="304800"/>
            <wp:effectExtent l="0" t="0" r="0" b="0"/>
            <wp:docPr id="2" name="Picture 2" descr=":bust_in_silhouette:">
              <a:hlinkClick xmlns:a="http://schemas.openxmlformats.org/drawingml/2006/main" r:id="rId11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:bust_in_silhouette:">
                      <a:hlinkClick r:id="rId11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0FE0A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31" w:tgtFrame="_blank" w:history="1">
        <w:proofErr w:type="spellStart"/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brandonwong</w:t>
        </w:r>
      </w:hyperlink>
      <w:r w:rsidRPr="00D16CEE">
        <w:rPr>
          <w:rFonts w:ascii="Arial" w:eastAsia="Times New Roman" w:hAnsi="Arial" w:cs="Arial"/>
          <w:b/>
          <w:bCs/>
          <w:color w:val="1D1C1D"/>
          <w:sz w:val="15"/>
          <w:szCs w:val="15"/>
        </w:rPr>
        <w:t>AP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32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3 PM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Did it work?</w:t>
      </w:r>
    </w:p>
    <w:p w14:paraId="566EB2E1" w14:textId="685485FF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noProof/>
          <w:color w:val="1D1C1D"/>
          <w:sz w:val="23"/>
          <w:szCs w:val="23"/>
        </w:rPr>
        <w:drawing>
          <wp:inline distT="0" distB="0" distL="0" distR="0" wp14:anchorId="7667C27D" wp14:editId="736AEEB5">
            <wp:extent cx="457200" cy="457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D13548" w14:textId="77777777" w:rsidR="00D16CEE" w:rsidRPr="00D16CEE" w:rsidRDefault="00D16CEE" w:rsidP="00D16CEE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33" w:tgtFrame="_blank" w:history="1">
        <w:r w:rsidRPr="00D16CEE">
          <w:rPr>
            <w:rFonts w:ascii="Arial" w:eastAsia="Times New Roman" w:hAnsi="Arial" w:cs="Arial"/>
            <w:b/>
            <w:bCs/>
            <w:color w:val="0000FF"/>
            <w:sz w:val="23"/>
            <w:szCs w:val="23"/>
          </w:rPr>
          <w:t>Kosal Sieng</w:t>
        </w:r>
      </w:hyperlink>
      <w:r w:rsidRPr="00D16CEE">
        <w:rPr>
          <w:rFonts w:ascii="Arial" w:eastAsia="Times New Roman" w:hAnsi="Arial" w:cs="Arial"/>
          <w:color w:val="1D1C1D"/>
          <w:sz w:val="23"/>
          <w:szCs w:val="23"/>
        </w:rPr>
        <w:t>  </w:t>
      </w:r>
      <w:hyperlink r:id="rId134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3 PM</w:t>
        </w:r>
      </w:hyperlink>
    </w:p>
    <w:p w14:paraId="47F5F94D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r w:rsidRPr="00D16CEE">
        <w:rPr>
          <w:rFonts w:ascii="Arial" w:eastAsia="Times New Roman" w:hAnsi="Arial" w:cs="Arial"/>
          <w:color w:val="1D1C1D"/>
          <w:sz w:val="23"/>
          <w:szCs w:val="23"/>
        </w:rPr>
        <w:t>CREATE TABLE "senate" (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key" int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st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" varchar(10)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state" varchar(50)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senator" varchar(100)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party" varchar(100)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born" int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assumed_office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" varchar(50)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term_up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" varchar(50)   NOT NULL,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    "population" int   NOT NULL</w:t>
      </w:r>
      <w:r w:rsidRPr="00D16CEE">
        <w:rPr>
          <w:rFonts w:ascii="Arial" w:eastAsia="Times New Roman" w:hAnsi="Arial" w:cs="Arial"/>
          <w:color w:val="1D1C1D"/>
          <w:sz w:val="23"/>
          <w:szCs w:val="23"/>
        </w:rPr>
        <w:br/>
        <w:t>);</w:t>
      </w:r>
    </w:p>
    <w:p w14:paraId="4269D969" w14:textId="77777777" w:rsidR="00D16CEE" w:rsidRPr="00D16CEE" w:rsidRDefault="00D16CEE" w:rsidP="00D16CEE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35" w:history="1">
        <w:r w:rsidRPr="00D16CEE">
          <w:rPr>
            <w:rFonts w:ascii="Arial" w:eastAsia="Times New Roman" w:hAnsi="Arial" w:cs="Arial"/>
            <w:color w:val="0000FF"/>
            <w:sz w:val="18"/>
            <w:szCs w:val="18"/>
          </w:rPr>
          <w:t>10:33</w:t>
        </w:r>
      </w:hyperlink>
    </w:p>
    <w:p w14:paraId="71C67432" w14:textId="77777777" w:rsidR="00D16CEE" w:rsidRPr="00D16CEE" w:rsidRDefault="00D16CEE" w:rsidP="00D16CEE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proofErr w:type="gram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yes</w:t>
      </w:r>
      <w:proofErr w:type="gramEnd"/>
      <w:r w:rsidRPr="00D16CEE">
        <w:rPr>
          <w:rFonts w:ascii="Arial" w:eastAsia="Times New Roman" w:hAnsi="Arial" w:cs="Arial"/>
          <w:color w:val="1D1C1D"/>
          <w:sz w:val="23"/>
          <w:szCs w:val="23"/>
        </w:rPr>
        <w:t xml:space="preserve"> it work thanks </w:t>
      </w:r>
      <w:proofErr w:type="spellStart"/>
      <w:r w:rsidRPr="00D16CEE">
        <w:rPr>
          <w:rFonts w:ascii="Arial" w:eastAsia="Times New Roman" w:hAnsi="Arial" w:cs="Arial"/>
          <w:color w:val="1D1C1D"/>
          <w:sz w:val="23"/>
          <w:szCs w:val="23"/>
        </w:rPr>
        <w:t>brandon</w:t>
      </w:r>
      <w:proofErr w:type="spellEnd"/>
      <w:r w:rsidRPr="00D16CEE">
        <w:rPr>
          <w:rFonts w:ascii="Arial" w:eastAsia="Times New Roman" w:hAnsi="Arial" w:cs="Arial"/>
          <w:color w:val="1D1C1D"/>
          <w:sz w:val="23"/>
          <w:szCs w:val="23"/>
        </w:rPr>
        <w:t>.</w:t>
      </w:r>
    </w:p>
    <w:p w14:paraId="72DD3EE0" w14:textId="77777777" w:rsidR="001A52A7" w:rsidRDefault="001A52A7"/>
    <w:sectPr w:rsidR="001A52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MjQyszQ2Nja3MDBS0lEKTi0uzszPAykwrAUAApMbzSwAAAA="/>
  </w:docVars>
  <w:rsids>
    <w:rsidRoot w:val="00C12B7F"/>
    <w:rsid w:val="001A52A7"/>
    <w:rsid w:val="00C12B7F"/>
    <w:rsid w:val="00D16C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76925B-71B2-4102-A8C2-2F2A8ACEEB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D16C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khighlight">
    <w:name w:val="sk_highlight"/>
    <w:basedOn w:val="DefaultParagraphFont"/>
    <w:rsid w:val="00D16CEE"/>
  </w:style>
  <w:style w:type="character" w:customStyle="1" w:styleId="c-inlinechannelentity">
    <w:name w:val="c-inline_channel_entity"/>
    <w:basedOn w:val="DefaultParagraphFont"/>
    <w:rsid w:val="00D16CEE"/>
  </w:style>
  <w:style w:type="character" w:customStyle="1" w:styleId="c-baseinlineentityprimarycontent">
    <w:name w:val="c-base_inline_entity__primary_content"/>
    <w:basedOn w:val="DefaultParagraphFont"/>
    <w:rsid w:val="00D16CEE"/>
  </w:style>
  <w:style w:type="character" w:customStyle="1" w:styleId="c-inlinechannelentitycontent">
    <w:name w:val="c-inline_channel_entity__content"/>
    <w:basedOn w:val="DefaultParagraphFont"/>
    <w:rsid w:val="00D16CEE"/>
  </w:style>
  <w:style w:type="character" w:customStyle="1" w:styleId="c-channelentityname">
    <w:name w:val="c-channel_entity__name"/>
    <w:basedOn w:val="DefaultParagraphFont"/>
    <w:rsid w:val="00D16CEE"/>
  </w:style>
  <w:style w:type="character" w:styleId="Hyperlink">
    <w:name w:val="Hyperlink"/>
    <w:basedOn w:val="DefaultParagraphFont"/>
    <w:uiPriority w:val="99"/>
    <w:semiHidden/>
    <w:unhideWhenUsed/>
    <w:rsid w:val="00D16CEE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16CEE"/>
    <w:rPr>
      <w:color w:val="800080"/>
      <w:u w:val="single"/>
    </w:rPr>
  </w:style>
  <w:style w:type="character" w:customStyle="1" w:styleId="nowrap">
    <w:name w:val="no_wrap"/>
    <w:basedOn w:val="DefaultParagraphFont"/>
    <w:rsid w:val="00D16CEE"/>
  </w:style>
  <w:style w:type="character" w:customStyle="1" w:styleId="c-messagesender">
    <w:name w:val="c-message__sender"/>
    <w:basedOn w:val="DefaultParagraphFont"/>
    <w:rsid w:val="00D16CEE"/>
  </w:style>
  <w:style w:type="character" w:customStyle="1" w:styleId="marginleft25">
    <w:name w:val="margin_left_25"/>
    <w:basedOn w:val="DefaultParagraphFont"/>
    <w:rsid w:val="00D16CEE"/>
  </w:style>
  <w:style w:type="character" w:customStyle="1" w:styleId="c-appbadge">
    <w:name w:val="c-app_badge"/>
    <w:basedOn w:val="DefaultParagraphFont"/>
    <w:rsid w:val="00D16CEE"/>
  </w:style>
  <w:style w:type="character" w:customStyle="1" w:styleId="c-timestamplabel">
    <w:name w:val="c-timestamp__label"/>
    <w:basedOn w:val="DefaultParagraphFont"/>
    <w:rsid w:val="00D16CEE"/>
  </w:style>
  <w:style w:type="character" w:customStyle="1" w:styleId="c-messagebody">
    <w:name w:val="c-message__body"/>
    <w:basedOn w:val="DefaultParagraphFont"/>
    <w:rsid w:val="00D16CEE"/>
  </w:style>
  <w:style w:type="character" w:customStyle="1" w:styleId="c-mrkdwndate">
    <w:name w:val="c-mrkdwn__date"/>
    <w:basedOn w:val="DefaultParagraphFont"/>
    <w:rsid w:val="00D16CEE"/>
  </w:style>
  <w:style w:type="character" w:customStyle="1" w:styleId="c-messagekittext">
    <w:name w:val="c-message_kit__text"/>
    <w:basedOn w:val="DefaultParagraphFont"/>
    <w:rsid w:val="00D16CEE"/>
  </w:style>
  <w:style w:type="character" w:customStyle="1" w:styleId="c-mrkdwnbr">
    <w:name w:val="c-mrkdwn__br"/>
    <w:basedOn w:val="DefaultParagraphFont"/>
    <w:rsid w:val="00D16CEE"/>
  </w:style>
  <w:style w:type="character" w:styleId="HTMLCode">
    <w:name w:val="HTML Code"/>
    <w:basedOn w:val="DefaultParagraphFont"/>
    <w:uiPriority w:val="99"/>
    <w:semiHidden/>
    <w:unhideWhenUsed/>
    <w:rsid w:val="00D16CEE"/>
    <w:rPr>
      <w:rFonts w:ascii="Courier New" w:eastAsia="Times New Roman" w:hAnsi="Courier New" w:cs="Courier New"/>
      <w:sz w:val="20"/>
      <w:szCs w:val="20"/>
    </w:rPr>
  </w:style>
  <w:style w:type="character" w:customStyle="1" w:styleId="c-messagekitfilemetatext">
    <w:name w:val="c-message_kit__file__meta__text"/>
    <w:basedOn w:val="DefaultParagraphFont"/>
    <w:rsid w:val="00D16CEE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6C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6CE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7750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79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611848">
              <w:marLeft w:val="300"/>
              <w:marRight w:val="300"/>
              <w:marTop w:val="72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281320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363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9900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4824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7819458">
                  <w:marLeft w:val="660"/>
                  <w:marRight w:val="0"/>
                  <w:marTop w:val="1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956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70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941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35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1425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899981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036034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922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533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3304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082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5126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4060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960471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997697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101176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051609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17634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283323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240562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6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07157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105736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8922408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8297877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93698356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6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3847884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783089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0930682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266618210">
                                                                      <w:blockQuote w:val="1"/>
                                                                      <w:marLeft w:val="0"/>
                                                                      <w:marRight w:val="0"/>
                                                                      <w:marTop w:val="60"/>
                                                                      <w:marBottom w:val="6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  <w:div w:id="12492722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93347857">
                                                      <w:marLeft w:val="0"/>
                                                      <w:marRight w:val="0"/>
                                                      <w:marTop w:val="120"/>
                                                      <w:marBottom w:val="6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3555881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79260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1685917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614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4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4738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0189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7457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6179594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816352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36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8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1029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905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290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252396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7922623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9230481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712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7740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51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943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914223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393129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1531775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36180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1980211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69635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779552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082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35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677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135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92155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7569706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934572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0538198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8096295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94443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669791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268418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128638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454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83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461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932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139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537368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308509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82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1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8075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866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7275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6801184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6679445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7499511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05211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5911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71393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17517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47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61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934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809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89689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3773825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6419918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487494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9650034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20727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4472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385209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4099441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98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3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31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24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3224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548815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234426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571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60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714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2250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226599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052942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898397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212367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00250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45626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11275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46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8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14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422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8883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6155787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588447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935409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40376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7752013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06769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78338758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070310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62325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91087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4642667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154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0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120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769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7445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213999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372106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09691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78208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53569753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6432692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7091761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60841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45713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65437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208935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29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58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8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81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5216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415335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131635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27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26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899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91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6445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7592626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6885748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808885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02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0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011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8056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371373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3461588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19862116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870479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888225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60004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60299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430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91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0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765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8114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6967627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066587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16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4562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928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642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93515747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955188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35252542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71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1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61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62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87083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448356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690105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263803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6197703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426429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9805804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254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365159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5457353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268470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908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5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823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69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10013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8500007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3578217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463263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1548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9240143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338120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7201675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1860099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47999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7984619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986579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282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345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6058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2630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1242825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785482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5927393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2548976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238090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12410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134415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32026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99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1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0041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36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46502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78050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259206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272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9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7565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260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2066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7105884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584083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4435815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875471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910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698890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1835060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9700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2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90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494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8393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368427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22068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97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73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294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2294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6826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54683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3967671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004221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686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776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40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761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040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5757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07972709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7450029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6338920">
                                  <w:blockQuote w:val="1"/>
                                  <w:marLeft w:val="0"/>
                                  <w:marRight w:val="0"/>
                                  <w:marTop w:val="6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494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7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95715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781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0923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977144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01589410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93403482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689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30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615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20312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9275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9420615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663072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4328544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844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93510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29301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13815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41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7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267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86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00314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6554974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423898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0629453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5172710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911521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80394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782990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306607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153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4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4166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38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22231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4112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39697751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3412863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0439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0832528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3377777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99419452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974444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508382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93254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906046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47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0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620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8263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765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435968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693651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331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10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6471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771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798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0927083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6114512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191996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354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76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232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36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20601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5827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426204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4625306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1459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0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41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13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962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9976505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79282760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862067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7373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90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2545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4069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99079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951336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6164303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4033540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040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1907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176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9620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122706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67793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3547366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15098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58317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196764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721909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376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96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31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5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23821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73887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438004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7775239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3978200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31265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13395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9756086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1184992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93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023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571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3857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258437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5337808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318516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1181086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51264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927999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068863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1004512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0021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79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7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911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635063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4499257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6840657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43032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1190281">
                                      <w:marLeft w:val="0"/>
                                      <w:marRight w:val="0"/>
                                      <w:marTop w:val="0"/>
                                      <w:marBottom w:val="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79252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1033233">
                                          <w:marLeft w:val="0"/>
                                          <w:marRight w:val="0"/>
                                          <w:marTop w:val="0"/>
                                          <w:marBottom w:val="12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834003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054031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051281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8031121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326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8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230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970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486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1682566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078355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3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0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37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863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703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132605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4957296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5102776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64829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262127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79833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0721016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7944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8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143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1070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2400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5525777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7063461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9220144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556305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122216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2344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911246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655257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4254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91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3904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530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9726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210233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4564560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482292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42547319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749596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2108135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804143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252825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66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07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930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4007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4189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005242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97819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552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0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5715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620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7906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51942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5106930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268360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51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38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8701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0211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16860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186856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7433696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8877697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580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4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8204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374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015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7253055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2087510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6663432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98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834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89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2414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46921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6180382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181994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625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74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801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433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6166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129202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419520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0241429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157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09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870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3243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03278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82149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908991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1986981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247748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888564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42864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935620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0575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90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24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783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14605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159737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361676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77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9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893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366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754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425928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4536323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146079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9901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9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3392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787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8376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9466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75486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926846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5369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81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862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762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977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0864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0887438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0876246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3241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84364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498559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390716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747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308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864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4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64917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340953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1251603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2888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0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043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65719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1338803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07756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555075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03816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754945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7520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5281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1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9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0428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337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0982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071358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271647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146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58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850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8697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8564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958553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89426298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61031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540718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5925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093496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5487164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651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00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109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5080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87417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206099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076650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1666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4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225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0597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53378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11694023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188710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6266236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288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675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1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026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3020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781227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0728106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26983393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7961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6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003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5494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602551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2054785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172506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6780908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9773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2672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46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349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0831657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76959922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6714485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2170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21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514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765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80631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086104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8335817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4170689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7942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2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381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39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47737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711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0041960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812207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85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55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252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260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2351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6417970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763482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43856043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82353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47772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68643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7532421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941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0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643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9214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6779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77300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9824457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3625738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0367008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645468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686793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238764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37935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492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33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52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4108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150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3122543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2335311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5652290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1618608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11454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601404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137443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913788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865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0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897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076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115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589781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1310699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80211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06195273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694545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31965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47844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2832994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303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7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0617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70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2230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4207592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427446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6389869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038458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7099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4459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333782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34023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76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35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4844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765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32498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1169200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8001894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91716092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55917704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308175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6229464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162714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7404625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0549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333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395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474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17103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8180997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3863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9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472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9116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18738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0858490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2414213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470888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952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269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277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123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9554615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3847462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3990420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02346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01271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426447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97563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845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7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912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609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8163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56340515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4080124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204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7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4549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010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3659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818708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526282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454120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136955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0734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065504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27280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274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9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04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24836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823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496447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653810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01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68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504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2192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288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092028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6357938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41006321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94053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11414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121205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945094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4803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82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632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05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23327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10530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011971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0409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22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41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787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567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8200085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3498385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6983278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984096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03279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8391091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10168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428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23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843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29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83630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9520246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3835005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17704149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66084296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2752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098329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637636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80128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uscladatapt08-3lw9689.slack.com/archives/G01LN35TLHH/p1612247430012700" TargetMode="External"/><Relationship Id="rId21" Type="http://schemas.openxmlformats.org/officeDocument/2006/relationships/hyperlink" Target="https://uscladatapt08-3lw9689.slack.com/archives/G01LN35TLHH/p1612245899001200" TargetMode="External"/><Relationship Id="rId42" Type="http://schemas.openxmlformats.org/officeDocument/2006/relationships/hyperlink" Target="https://uscladatapt08-3lw9689.slack.com/archives/G01LN35TLHH/p1612246051003200" TargetMode="External"/><Relationship Id="rId63" Type="http://schemas.openxmlformats.org/officeDocument/2006/relationships/hyperlink" Target="https://uscladatapt08-3lw9689.slack.com/archives/G01LN35TLHH/p1612246694005600" TargetMode="External"/><Relationship Id="rId84" Type="http://schemas.openxmlformats.org/officeDocument/2006/relationships/hyperlink" Target="https://uscladatapt08-3lw9689.slack.com/archives/G01LN35TLHH/p1612247074009000" TargetMode="External"/><Relationship Id="rId16" Type="http://schemas.openxmlformats.org/officeDocument/2006/relationships/image" Target="media/image3.jpeg"/><Relationship Id="rId107" Type="http://schemas.openxmlformats.org/officeDocument/2006/relationships/hyperlink" Target="https://uscladatapt08-3lw9689.slack.com/archives/G01LN35TLHH/p1612247289010900" TargetMode="External"/><Relationship Id="rId11" Type="http://schemas.openxmlformats.org/officeDocument/2006/relationships/hyperlink" Target="https://app.slack.com/services/B019J97TWBA" TargetMode="External"/><Relationship Id="rId32" Type="http://schemas.openxmlformats.org/officeDocument/2006/relationships/hyperlink" Target="https://files.slack.com/files-pri/T01972U61UH-F01L73XQMAT/image.png" TargetMode="External"/><Relationship Id="rId37" Type="http://schemas.openxmlformats.org/officeDocument/2006/relationships/hyperlink" Target="https://uscladatapt08-3lw9689.slack.com/archives/G01LN35TLHH/p1612246038002900" TargetMode="External"/><Relationship Id="rId53" Type="http://schemas.openxmlformats.org/officeDocument/2006/relationships/hyperlink" Target="https://uscladatapt08-3lw9689.slack.com/archives/G01LN35TLHH/p1612246175004600" TargetMode="External"/><Relationship Id="rId58" Type="http://schemas.openxmlformats.org/officeDocument/2006/relationships/hyperlink" Target="https://uscladatapt08-3lw9689.slack.com/archives/G01LN35TLHH/p1612246452005200" TargetMode="External"/><Relationship Id="rId74" Type="http://schemas.openxmlformats.org/officeDocument/2006/relationships/hyperlink" Target="https://uscladatapt08-3lw9689.slack.com/archives/G01LN35TLHH/p1612246829007300" TargetMode="External"/><Relationship Id="rId79" Type="http://schemas.openxmlformats.org/officeDocument/2006/relationships/hyperlink" Target="https://app.slack.com/services/B019J97TWBA" TargetMode="External"/><Relationship Id="rId102" Type="http://schemas.openxmlformats.org/officeDocument/2006/relationships/hyperlink" Target="https://app.slack.com/services/B019J97TWBA" TargetMode="External"/><Relationship Id="rId123" Type="http://schemas.openxmlformats.org/officeDocument/2006/relationships/hyperlink" Target="https://app.slack.com/services/B019J97TWBA" TargetMode="External"/><Relationship Id="rId128" Type="http://schemas.openxmlformats.org/officeDocument/2006/relationships/hyperlink" Target="https://uscladatapt08-3lw9689.slack.com/archives/G01LN35TLHH/p1612247509014100" TargetMode="External"/><Relationship Id="rId5" Type="http://schemas.openxmlformats.org/officeDocument/2006/relationships/hyperlink" Target="https://app.slack.com/team/U018UDXPHJ6" TargetMode="External"/><Relationship Id="rId90" Type="http://schemas.openxmlformats.org/officeDocument/2006/relationships/hyperlink" Target="https://uscladatapt08-3lw9689.slack.com/archives/G01LN35TLHH/p1612247140009500" TargetMode="External"/><Relationship Id="rId95" Type="http://schemas.openxmlformats.org/officeDocument/2006/relationships/hyperlink" Target="https://uscladatapt08-3lw9689.slack.com/archives/G01LN35TLHH/p1612247164010000" TargetMode="External"/><Relationship Id="rId22" Type="http://schemas.openxmlformats.org/officeDocument/2006/relationships/hyperlink" Target="https://app.slack.com/team/U018W8YRBHR" TargetMode="External"/><Relationship Id="rId27" Type="http://schemas.openxmlformats.org/officeDocument/2006/relationships/hyperlink" Target="https://app.slack.com/team/U018W8YRBHR" TargetMode="External"/><Relationship Id="rId43" Type="http://schemas.openxmlformats.org/officeDocument/2006/relationships/hyperlink" Target="https://files.slack.com/files-pri/T01972U61UH-F01MBN4FHCG/image.png" TargetMode="External"/><Relationship Id="rId48" Type="http://schemas.openxmlformats.org/officeDocument/2006/relationships/hyperlink" Target="https://uscladatapt08-3lw9689.slack.com/archives/G01LN35TLHH/p1612246084004100" TargetMode="External"/><Relationship Id="rId64" Type="http://schemas.openxmlformats.org/officeDocument/2006/relationships/hyperlink" Target="https://uscladatapt08-3lw9689.slack.com/archives/G01LN35TLHH/p1612246724005700" TargetMode="External"/><Relationship Id="rId69" Type="http://schemas.openxmlformats.org/officeDocument/2006/relationships/hyperlink" Target="https://uscladatapt08-3lw9689.slack.com/archives/G01LN35TLHH/p1612246783006400" TargetMode="External"/><Relationship Id="rId113" Type="http://schemas.openxmlformats.org/officeDocument/2006/relationships/hyperlink" Target="https://uscladatapt08-3lw9689.slack.com/archives/G01LN35TLHH/p1612247389011600" TargetMode="External"/><Relationship Id="rId118" Type="http://schemas.openxmlformats.org/officeDocument/2006/relationships/hyperlink" Target="https://app.slack.com/services/B019J97TWBA" TargetMode="External"/><Relationship Id="rId134" Type="http://schemas.openxmlformats.org/officeDocument/2006/relationships/hyperlink" Target="https://uscladatapt08-3lw9689.slack.com/archives/G01LN35TLHH/p1612247602014800" TargetMode="External"/><Relationship Id="rId80" Type="http://schemas.openxmlformats.org/officeDocument/2006/relationships/hyperlink" Target="https://uscladatapt08-3lw9689.slack.com/archives/G01LN35TLHH/p1612246879008600" TargetMode="External"/><Relationship Id="rId85" Type="http://schemas.openxmlformats.org/officeDocument/2006/relationships/hyperlink" Target="https://uscladatapt08-3lw9689.slack.com/archives/G01LN35TLHH/p1612247084009100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app.slack.com/team/U018W8YRBHR" TargetMode="External"/><Relationship Id="rId33" Type="http://schemas.openxmlformats.org/officeDocument/2006/relationships/hyperlink" Target="https://app.slack.com/services/B019J97TWBA" TargetMode="External"/><Relationship Id="rId38" Type="http://schemas.openxmlformats.org/officeDocument/2006/relationships/hyperlink" Target="https://app.slack.com/services/B019J97TWBA" TargetMode="External"/><Relationship Id="rId59" Type="http://schemas.openxmlformats.org/officeDocument/2006/relationships/hyperlink" Target="https://uscladatapt08-3lw9689.slack.com/archives/G01LN35TLHH/p1612246467005300" TargetMode="External"/><Relationship Id="rId103" Type="http://schemas.openxmlformats.org/officeDocument/2006/relationships/hyperlink" Target="https://uscladatapt08-3lw9689.slack.com/archives/G01LN35TLHH/p1612247234010600" TargetMode="External"/><Relationship Id="rId108" Type="http://schemas.openxmlformats.org/officeDocument/2006/relationships/hyperlink" Target="https://uscladatapt08-3lw9689.slack.com/archives/G01LN35TLHH/p1612247314011000" TargetMode="External"/><Relationship Id="rId124" Type="http://schemas.openxmlformats.org/officeDocument/2006/relationships/hyperlink" Target="https://uscladatapt08-3lw9689.slack.com/archives/G01LN35TLHH/p1612247499013900" TargetMode="External"/><Relationship Id="rId129" Type="http://schemas.openxmlformats.org/officeDocument/2006/relationships/hyperlink" Target="https://app.slack.com/team/U018W8YRBHR" TargetMode="External"/><Relationship Id="rId54" Type="http://schemas.openxmlformats.org/officeDocument/2006/relationships/hyperlink" Target="https://uscladatapt08-3lw9689.slack.com/archives/G01LN35TLHH/p1612246284004800" TargetMode="External"/><Relationship Id="rId70" Type="http://schemas.openxmlformats.org/officeDocument/2006/relationships/hyperlink" Target="https://uscladatapt08-3lw9689.slack.com/archives/G01LN35TLHH/p1612246810006900" TargetMode="External"/><Relationship Id="rId75" Type="http://schemas.openxmlformats.org/officeDocument/2006/relationships/hyperlink" Target="https://app.slack.com/team/U018W8YRBHR" TargetMode="External"/><Relationship Id="rId91" Type="http://schemas.openxmlformats.org/officeDocument/2006/relationships/hyperlink" Target="https://uscladatapt08-3lw9689.slack.com/archives/G01LN35TLHH/p1612247154009600" TargetMode="External"/><Relationship Id="rId96" Type="http://schemas.openxmlformats.org/officeDocument/2006/relationships/hyperlink" Target="https://app.slack.com/team/U018W8YRBHR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23" Type="http://schemas.openxmlformats.org/officeDocument/2006/relationships/hyperlink" Target="https://uscladatapt08-3lw9689.slack.com/archives/G01LN35TLHH/p1612245906001400" TargetMode="External"/><Relationship Id="rId28" Type="http://schemas.openxmlformats.org/officeDocument/2006/relationships/hyperlink" Target="https://uscladatapt08-3lw9689.slack.com/archives/G01LN35TLHH/p1612245952002000" TargetMode="External"/><Relationship Id="rId49" Type="http://schemas.openxmlformats.org/officeDocument/2006/relationships/hyperlink" Target="https://app.slack.com/team/U018W8YRBHR" TargetMode="External"/><Relationship Id="rId114" Type="http://schemas.openxmlformats.org/officeDocument/2006/relationships/hyperlink" Target="https://uscladatapt08-3lw9689.slack.com/archives/G01LN35TLHH/p1612247398011900" TargetMode="External"/><Relationship Id="rId119" Type="http://schemas.openxmlformats.org/officeDocument/2006/relationships/hyperlink" Target="https://uscladatapt08-3lw9689.slack.com/archives/G01LN35TLHH/p1612247444012800" TargetMode="External"/><Relationship Id="rId44" Type="http://schemas.openxmlformats.org/officeDocument/2006/relationships/hyperlink" Target="https://uscladatapt08-3lw9689.slack.com/archives/G01LN35TLHH/p1612246059003400" TargetMode="External"/><Relationship Id="rId60" Type="http://schemas.openxmlformats.org/officeDocument/2006/relationships/hyperlink" Target="https://files.slack.com/files-pri/T01972U61UH-F01LN3T1DB5/image.png" TargetMode="External"/><Relationship Id="rId65" Type="http://schemas.openxmlformats.org/officeDocument/2006/relationships/hyperlink" Target="https://uscladatapt08-3lw9689.slack.com/archives/G01LN35TLHH/p1612246744005800" TargetMode="External"/><Relationship Id="rId81" Type="http://schemas.openxmlformats.org/officeDocument/2006/relationships/hyperlink" Target="https://uscladatapt08-3lw9689.slack.com/archives/G01LN35TLHH/p1612246889008700" TargetMode="External"/><Relationship Id="rId86" Type="http://schemas.openxmlformats.org/officeDocument/2006/relationships/hyperlink" Target="https://app.slack.com/team/U018W8YRBHR" TargetMode="External"/><Relationship Id="rId130" Type="http://schemas.openxmlformats.org/officeDocument/2006/relationships/hyperlink" Target="https://uscladatapt08-3lw9689.slack.com/archives/G01LN35TLHH/p1612247582014500" TargetMode="External"/><Relationship Id="rId135" Type="http://schemas.openxmlformats.org/officeDocument/2006/relationships/hyperlink" Target="https://uscladatapt08-3lw9689.slack.com/archives/G01LN35TLHH/p1612247612015100" TargetMode="External"/><Relationship Id="rId13" Type="http://schemas.openxmlformats.org/officeDocument/2006/relationships/hyperlink" Target="https://app.slack.com/services/B019J97TWBA" TargetMode="External"/><Relationship Id="rId18" Type="http://schemas.openxmlformats.org/officeDocument/2006/relationships/hyperlink" Target="https://uscladatapt08-3lw9689.slack.com/archives/G01LN35TLHH/p1612245888000900" TargetMode="External"/><Relationship Id="rId39" Type="http://schemas.openxmlformats.org/officeDocument/2006/relationships/hyperlink" Target="https://uscladatapt08-3lw9689.slack.com/archives/G01LN35TLHH/p1612246039003000" TargetMode="External"/><Relationship Id="rId109" Type="http://schemas.openxmlformats.org/officeDocument/2006/relationships/hyperlink" Target="https://uscladatapt08-3lw9689.slack.com/archives/G01LN35TLHH/p1612247324011100" TargetMode="External"/><Relationship Id="rId34" Type="http://schemas.openxmlformats.org/officeDocument/2006/relationships/hyperlink" Target="https://uscladatapt08-3lw9689.slack.com/archives/G01LN35TLHH/p1612245999002500" TargetMode="External"/><Relationship Id="rId50" Type="http://schemas.openxmlformats.org/officeDocument/2006/relationships/hyperlink" Target="https://uscladatapt08-3lw9689.slack.com/archives/G01LN35TLHH/p1612246094004400" TargetMode="External"/><Relationship Id="rId55" Type="http://schemas.openxmlformats.org/officeDocument/2006/relationships/hyperlink" Target="https://uscladatapt08-3lw9689.slack.com/archives/G01LN35TLHH/p1612246284004900" TargetMode="External"/><Relationship Id="rId76" Type="http://schemas.openxmlformats.org/officeDocument/2006/relationships/hyperlink" Target="https://uscladatapt08-3lw9689.slack.com/archives/G01LN35TLHH/p1612246848007800" TargetMode="External"/><Relationship Id="rId97" Type="http://schemas.openxmlformats.org/officeDocument/2006/relationships/hyperlink" Target="https://uscladatapt08-3lw9689.slack.com/archives/G01LN35TLHH/p1612247170010200" TargetMode="External"/><Relationship Id="rId104" Type="http://schemas.openxmlformats.org/officeDocument/2006/relationships/hyperlink" Target="https://uscladatapt08-3lw9689.slack.com/archives/G01LN35TLHH/p1612247235010700" TargetMode="External"/><Relationship Id="rId120" Type="http://schemas.openxmlformats.org/officeDocument/2006/relationships/hyperlink" Target="https://uscladatapt08-3lw9689.slack.com/archives/G01LN35TLHH/p1612247479013400" TargetMode="External"/><Relationship Id="rId125" Type="http://schemas.openxmlformats.org/officeDocument/2006/relationships/hyperlink" Target="https://app.slack.com/team/U018W8YRBHR" TargetMode="External"/><Relationship Id="rId7" Type="http://schemas.openxmlformats.org/officeDocument/2006/relationships/hyperlink" Target="https://app.slack.com/team/U018UDXPHJ6" TargetMode="External"/><Relationship Id="rId71" Type="http://schemas.openxmlformats.org/officeDocument/2006/relationships/hyperlink" Target="https://uscladatapt08-3lw9689.slack.com/archives/G01LN35TLHH/p1612246820007000" TargetMode="External"/><Relationship Id="rId92" Type="http://schemas.openxmlformats.org/officeDocument/2006/relationships/hyperlink" Target="https://app.slack.com/team/U018W8YRBHR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uscladatapt08-3lw9689.slack.com/archives/G01LN35TLHH/p1612245955002100" TargetMode="External"/><Relationship Id="rId24" Type="http://schemas.openxmlformats.org/officeDocument/2006/relationships/hyperlink" Target="https://uscladatapt08-3lw9689.slack.com/archives/G01LN35TLHH/p1612245914001700" TargetMode="External"/><Relationship Id="rId40" Type="http://schemas.openxmlformats.org/officeDocument/2006/relationships/hyperlink" Target="https://uscladatapt08-3lw9689.slack.com/archives/G01LN35TLHH/p1612246044003100" TargetMode="External"/><Relationship Id="rId45" Type="http://schemas.openxmlformats.org/officeDocument/2006/relationships/hyperlink" Target="https://files.slack.com/files-pri/T01972U61UH-F01LN3DTP6X/image.png" TargetMode="External"/><Relationship Id="rId66" Type="http://schemas.openxmlformats.org/officeDocument/2006/relationships/hyperlink" Target="https://uscladatapt08-3lw9689.slack.com/archives/G01LN35TLHH/p1612246749005900" TargetMode="External"/><Relationship Id="rId87" Type="http://schemas.openxmlformats.org/officeDocument/2006/relationships/hyperlink" Target="https://uscladatapt08-3lw9689.slack.com/archives/G01LN35TLHH/p1612247115009300" TargetMode="External"/><Relationship Id="rId110" Type="http://schemas.openxmlformats.org/officeDocument/2006/relationships/hyperlink" Target="https://uscladatapt08-3lw9689.slack.com/archives/G01LN35TLHH/p1612247329011200" TargetMode="External"/><Relationship Id="rId115" Type="http://schemas.openxmlformats.org/officeDocument/2006/relationships/hyperlink" Target="https://uscladatapt08-3lw9689.slack.com/archives/G01LN35TLHH/p1612247410012200" TargetMode="External"/><Relationship Id="rId131" Type="http://schemas.openxmlformats.org/officeDocument/2006/relationships/hyperlink" Target="https://app.slack.com/services/B019J97TWBA" TargetMode="External"/><Relationship Id="rId136" Type="http://schemas.openxmlformats.org/officeDocument/2006/relationships/fontTable" Target="fontTable.xml"/><Relationship Id="rId61" Type="http://schemas.openxmlformats.org/officeDocument/2006/relationships/hyperlink" Target="https://app.slack.com/services/B019J97TWBA" TargetMode="External"/><Relationship Id="rId82" Type="http://schemas.openxmlformats.org/officeDocument/2006/relationships/hyperlink" Target="https://uscladatapt08-3lw9689.slack.com/archives/G01LN35TLHH/p1612246900008800" TargetMode="External"/><Relationship Id="rId19" Type="http://schemas.openxmlformats.org/officeDocument/2006/relationships/hyperlink" Target="https://uscladatapt08-3lw9689.slack.com/archives/G01LN35TLHH/p1612245890001100" TargetMode="External"/><Relationship Id="rId14" Type="http://schemas.openxmlformats.org/officeDocument/2006/relationships/hyperlink" Target="https://uscladatapt08-3lw9689.slack.com/archives/G01LN35TLHH/p1612245874000600" TargetMode="External"/><Relationship Id="rId30" Type="http://schemas.openxmlformats.org/officeDocument/2006/relationships/hyperlink" Target="https://files.slack.com/files-pri/T01972U61UH-F01LN3AAF51/image.png" TargetMode="External"/><Relationship Id="rId35" Type="http://schemas.openxmlformats.org/officeDocument/2006/relationships/hyperlink" Target="https://uscladatapt08-3lw9689.slack.com/archives/G01LN35TLHH/p1612246024002600" TargetMode="External"/><Relationship Id="rId56" Type="http://schemas.openxmlformats.org/officeDocument/2006/relationships/hyperlink" Target="https://app.slack.com/team/U018W8YRBHR" TargetMode="External"/><Relationship Id="rId77" Type="http://schemas.openxmlformats.org/officeDocument/2006/relationships/hyperlink" Target="https://uscladatapt08-3lw9689.slack.com/archives/G01LN35TLHH/p1612246859008200" TargetMode="External"/><Relationship Id="rId100" Type="http://schemas.openxmlformats.org/officeDocument/2006/relationships/hyperlink" Target="https://app.slack.com/team/U018W8YRBHR" TargetMode="External"/><Relationship Id="rId105" Type="http://schemas.openxmlformats.org/officeDocument/2006/relationships/hyperlink" Target="https://pandas.pydata.org/pandas-docs/stable/reference/api/pandas.to_datetime.html" TargetMode="External"/><Relationship Id="rId126" Type="http://schemas.openxmlformats.org/officeDocument/2006/relationships/hyperlink" Target="https://uscladatapt08-3lw9689.slack.com/archives/G01LN35TLHH/p1612247502014000" TargetMode="External"/><Relationship Id="rId8" Type="http://schemas.openxmlformats.org/officeDocument/2006/relationships/hyperlink" Target="https://uscladatapt08-3lw9689.slack.com/archives/G01LN35TLHH/p1612245825000200" TargetMode="External"/><Relationship Id="rId51" Type="http://schemas.openxmlformats.org/officeDocument/2006/relationships/hyperlink" Target="https://app.slack.com/services/B019J97TWBA" TargetMode="External"/><Relationship Id="rId72" Type="http://schemas.openxmlformats.org/officeDocument/2006/relationships/hyperlink" Target="https://files.slack.com/files-pri/T01972U61UH-F01M0GKTU0H/image.png" TargetMode="External"/><Relationship Id="rId93" Type="http://schemas.openxmlformats.org/officeDocument/2006/relationships/hyperlink" Target="https://uscladatapt08-3lw9689.slack.com/archives/G01LN35TLHH/p1612247162009800" TargetMode="External"/><Relationship Id="rId98" Type="http://schemas.openxmlformats.org/officeDocument/2006/relationships/hyperlink" Target="https://app.slack.com/services/B019J97TWBA" TargetMode="External"/><Relationship Id="rId121" Type="http://schemas.openxmlformats.org/officeDocument/2006/relationships/hyperlink" Target="https://app.slack.com/team/U018W8YRBHR" TargetMode="External"/><Relationship Id="rId3" Type="http://schemas.openxmlformats.org/officeDocument/2006/relationships/webSettings" Target="webSettings.xml"/><Relationship Id="rId25" Type="http://schemas.openxmlformats.org/officeDocument/2006/relationships/hyperlink" Target="https://app.slack.com/services/B019J97TWBA" TargetMode="External"/><Relationship Id="rId46" Type="http://schemas.openxmlformats.org/officeDocument/2006/relationships/hyperlink" Target="https://uscladatapt08-3lw9689.slack.com/archives/G01LN35TLHH/p1612246070003700" TargetMode="External"/><Relationship Id="rId67" Type="http://schemas.openxmlformats.org/officeDocument/2006/relationships/hyperlink" Target="https://app.slack.com/team/U018W8YRBHR" TargetMode="External"/><Relationship Id="rId116" Type="http://schemas.openxmlformats.org/officeDocument/2006/relationships/hyperlink" Target="https://uscladatapt08-3lw9689.slack.com/archives/G01LN35TLHH/p1612247421012400" TargetMode="External"/><Relationship Id="rId137" Type="http://schemas.openxmlformats.org/officeDocument/2006/relationships/theme" Target="theme/theme1.xml"/><Relationship Id="rId20" Type="http://schemas.openxmlformats.org/officeDocument/2006/relationships/hyperlink" Target="https://app.slack.com/services/B019J97TWBA" TargetMode="External"/><Relationship Id="rId41" Type="http://schemas.openxmlformats.org/officeDocument/2006/relationships/hyperlink" Target="https://app.slack.com/team/U018W8YRBHR" TargetMode="External"/><Relationship Id="rId62" Type="http://schemas.openxmlformats.org/officeDocument/2006/relationships/hyperlink" Target="https://uscladatapt08-3lw9689.slack.com/archives/G01LN35TLHH/p1612246674005500" TargetMode="External"/><Relationship Id="rId83" Type="http://schemas.openxmlformats.org/officeDocument/2006/relationships/hyperlink" Target="https://uscladatapt08-3lw9689.slack.com/archives/G01LN35TLHH/p1612247039008900" TargetMode="External"/><Relationship Id="rId88" Type="http://schemas.openxmlformats.org/officeDocument/2006/relationships/hyperlink" Target="https://app.slack.com/services/B019J97TWBA" TargetMode="External"/><Relationship Id="rId111" Type="http://schemas.openxmlformats.org/officeDocument/2006/relationships/hyperlink" Target="https://app.slack.com/team/U018W8YRBHR" TargetMode="External"/><Relationship Id="rId132" Type="http://schemas.openxmlformats.org/officeDocument/2006/relationships/hyperlink" Target="https://uscladatapt08-3lw9689.slack.com/archives/G01LN35TLHH/p1612247599014600" TargetMode="External"/><Relationship Id="rId15" Type="http://schemas.openxmlformats.org/officeDocument/2006/relationships/hyperlink" Target="https://uscladatapt08-3lw9689.slack.com/archives/G01LN35TLHH/p1612245881000700" TargetMode="External"/><Relationship Id="rId36" Type="http://schemas.openxmlformats.org/officeDocument/2006/relationships/hyperlink" Target="https://app.slack.com/team/U018W8YRBHR" TargetMode="External"/><Relationship Id="rId57" Type="http://schemas.openxmlformats.org/officeDocument/2006/relationships/hyperlink" Target="https://uscladatapt08-3lw9689.slack.com/archives/G01LN35TLHH/p1612246285005000" TargetMode="External"/><Relationship Id="rId106" Type="http://schemas.openxmlformats.org/officeDocument/2006/relationships/hyperlink" Target="https://uscladatapt08-3lw9689.slack.com/archives/G01LN35TLHH/p1612247279010800" TargetMode="External"/><Relationship Id="rId127" Type="http://schemas.openxmlformats.org/officeDocument/2006/relationships/hyperlink" Target="https://app.slack.com/services/B019J97TWBA" TargetMode="External"/><Relationship Id="rId10" Type="http://schemas.openxmlformats.org/officeDocument/2006/relationships/hyperlink" Target="https://uscladatapt08-3lw9689.slack.com/archives/G01LN35TLHH/p1612245825000500" TargetMode="External"/><Relationship Id="rId31" Type="http://schemas.openxmlformats.org/officeDocument/2006/relationships/hyperlink" Target="https://uscladatapt08-3lw9689.slack.com/archives/G01LN35TLHH/p1612245974002300" TargetMode="External"/><Relationship Id="rId52" Type="http://schemas.openxmlformats.org/officeDocument/2006/relationships/hyperlink" Target="https://uscladatapt08-3lw9689.slack.com/archives/G01LN35TLHH/p1612246094004500" TargetMode="External"/><Relationship Id="rId73" Type="http://schemas.openxmlformats.org/officeDocument/2006/relationships/hyperlink" Target="https://app.slack.com/services/B019J97TWBA" TargetMode="External"/><Relationship Id="rId78" Type="http://schemas.openxmlformats.org/officeDocument/2006/relationships/hyperlink" Target="https://uscladatapt08-3lw9689.slack.com/archives/G01LN35TLHH/p1612246870008500" TargetMode="External"/><Relationship Id="rId94" Type="http://schemas.openxmlformats.org/officeDocument/2006/relationships/hyperlink" Target="https://app.slack.com/services/B019J97TWBA" TargetMode="External"/><Relationship Id="rId99" Type="http://schemas.openxmlformats.org/officeDocument/2006/relationships/hyperlink" Target="https://uscladatapt08-3lw9689.slack.com/archives/G01LN35TLHH/p1612247214010300" TargetMode="External"/><Relationship Id="rId101" Type="http://schemas.openxmlformats.org/officeDocument/2006/relationships/hyperlink" Target="https://uscladatapt08-3lw9689.slack.com/archives/G01LN35TLHH/p1612247228010500" TargetMode="External"/><Relationship Id="rId122" Type="http://schemas.openxmlformats.org/officeDocument/2006/relationships/hyperlink" Target="https://uscladatapt08-3lw9689.slack.com/archives/G01LN35TLHH/p1612247498013700" TargetMode="External"/><Relationship Id="rId4" Type="http://schemas.openxmlformats.org/officeDocument/2006/relationships/hyperlink" Target="https://uscladatapt08-3lw9689.slack.com/team/U018UDXPHJ6" TargetMode="External"/><Relationship Id="rId9" Type="http://schemas.openxmlformats.org/officeDocument/2006/relationships/hyperlink" Target="https://app.slack.com/team/U018UDXPHJ6" TargetMode="External"/><Relationship Id="rId26" Type="http://schemas.openxmlformats.org/officeDocument/2006/relationships/hyperlink" Target="https://uscladatapt08-3lw9689.slack.com/archives/G01LN35TLHH/p1612245929001800" TargetMode="External"/><Relationship Id="rId47" Type="http://schemas.openxmlformats.org/officeDocument/2006/relationships/hyperlink" Target="https://app.slack.com/services/B019J97TWBA" TargetMode="External"/><Relationship Id="rId68" Type="http://schemas.openxmlformats.org/officeDocument/2006/relationships/hyperlink" Target="https://uscladatapt08-3lw9689.slack.com/archives/G01LN35TLHH/p1612246774006100" TargetMode="External"/><Relationship Id="rId89" Type="http://schemas.openxmlformats.org/officeDocument/2006/relationships/hyperlink" Target="https://uscladatapt08-3lw9689.slack.com/archives/G01LN35TLHH/p1612247119009400" TargetMode="External"/><Relationship Id="rId112" Type="http://schemas.openxmlformats.org/officeDocument/2006/relationships/hyperlink" Target="https://uscladatapt08-3lw9689.slack.com/archives/G01LN35TLHH/p1612247388011400" TargetMode="External"/><Relationship Id="rId133" Type="http://schemas.openxmlformats.org/officeDocument/2006/relationships/hyperlink" Target="https://app.slack.com/team/U018W8YRBH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389</Words>
  <Characters>13621</Characters>
  <Application>Microsoft Office Word</Application>
  <DocSecurity>0</DocSecurity>
  <Lines>113</Lines>
  <Paragraphs>31</Paragraphs>
  <ScaleCrop>false</ScaleCrop>
  <Company/>
  <LinksUpToDate>false</LinksUpToDate>
  <CharactersWithSpaces>15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al sieng</dc:creator>
  <cp:keywords/>
  <dc:description/>
  <cp:lastModifiedBy>kosal sieng</cp:lastModifiedBy>
  <cp:revision>2</cp:revision>
  <dcterms:created xsi:type="dcterms:W3CDTF">2021-02-02T06:34:00Z</dcterms:created>
  <dcterms:modified xsi:type="dcterms:W3CDTF">2021-02-02T06:35:00Z</dcterms:modified>
</cp:coreProperties>
</file>